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Radiologist position at a reputable medical institution in Tanzania Dar es Salaam. As a dedicated and experienced radiologist with a passion for healthcare innovation, I am eager to contribute my expertise to the vibrant and growing medical community in this dynamic city. Tanzania Dar es Salaam, with its unique challenges and opportunities, represents an ideal setting for me to apply my skills while supporting the region's healthcare development.</w:t>
      </w:r>
    </w:p>
    <w:p>
      <w:pPr>
        <w:pStyle w:val="BodyText"/>
      </w:pPr>
      <w:r>
        <w:t xml:space="preserve">My journey as a Radiologist began with a deep commitment to precision, patient care, and the transformative power of medical imaging. Over the past [X years], I have honed my ability to interpret complex radiological findings, collaborate with multidisciplinary teams, and leverage advanced technologies to improve diagnostic accuracy. Whether working in academic hospitals or private clinics, I have consistently prioritized delivering timely and reliable results that directly impact patient outcomes. This experience has equipped me with the technical proficiency and clinical judgment necessary to thrive in a fast-paced environment like Tanzania Dar es Salaam.</w:t>
      </w:r>
    </w:p>
    <w:p>
      <w:pPr>
        <w:pStyle w:val="BodyText"/>
      </w:pPr>
      <w:r>
        <w:t xml:space="preserve">What sets me apart is my ability to adapt to diverse healthcare settings while maintaining a focus on quality care. In [Previous Institution or Location], I worked extensively with limited resources, which taught me the value of resourcefulness and innovation. For instance, I implemented streamlined workflows that reduced patient wait times by 30% and introduced tele-radiology protocols to ensure timely access to specialist reviews. These experiences have instilled in me a strong sense of resilience and a proactive approach to problem-solving—qualities that align perfectly with the challenges faced by healthcare providers in Tanzania Dar es Salaam.</w:t>
      </w:r>
    </w:p>
    <w:p>
      <w:pPr>
        <w:pStyle w:val="BodyText"/>
      </w:pPr>
      <w:r>
        <w:t xml:space="preserve">Tanzania Dar es Salaam is a city where the demand for skilled radiologists is growing rapidly. With its expanding population and increasing incidence of conditions such as tuberculosis, malaria, and non-communicable diseases, the need for accurate and accessible diagnostic services has never been more critical. I am particularly inspired by the work of local institutions that are striving to bridge healthcare gaps through community outreach programs and partnerships with international organizations. As a Radiologist, I am committed to supporting these efforts by providing high-quality imaging services that empower clinicians to make informed decisions and improve patient care.</w:t>
      </w:r>
    </w:p>
    <w:p>
      <w:pPr>
        <w:pStyle w:val="BodyText"/>
      </w:pPr>
      <w:r>
        <w:t xml:space="preserve">My background also includes [mention relevant experience, e.g., "specialized training in interventional radiology" or "research on diagnostic imaging in low-resource settings"]. This has not only expanded my technical repertoire but also deepened my understanding of the cultural and logistical nuances of healthcare delivery in diverse regions. I am particularly drawn to Tanzania Dar es Salaam because of its potential to become a regional hub for medical excellence. I believe that by combining my expertise with the local knowledge and resources available here, we can create sustainable solutions that address both immediate patient needs and long-term public health goals.</w:t>
      </w:r>
    </w:p>
    <w:p>
      <w:pPr>
        <w:pStyle w:val="BodyText"/>
      </w:pPr>
      <w:r>
        <w:t xml:space="preserve">One of the aspects I admire most about Tanzania Dar es Salaam is its rich cultural tapestry and the strong sense of community among healthcare professionals. I have always thrived in collaborative environments where teamwork and mutual respect drive progress. In my previous roles, I have worked alongside physicians, nurses, and technicians to develop patient-centered care models that prioritize communication and empathy. I am confident that my ability to build rapport with colleagues and patients alike will enable me to integrate seamlessly into your team.</w:t>
      </w:r>
    </w:p>
    <w:p>
      <w:pPr>
        <w:pStyle w:val="BodyText"/>
      </w:pPr>
      <w:r>
        <w:t xml:space="preserve">In addition to clinical skills, I bring a strong commitment to education and professional development. I have mentored junior radiologists and participated in workshops focused on advancing imaging technologies for underserved populations. In Tanzania Dar es Salaam, I would be eager to contribute to training programs that enhance local capacity and ensure the continued growth of the radiology profession in the region. By sharing my knowledge and learning from the unique challenges here, I believe we can foster a culture of continuous improvement and innovation.</w:t>
      </w:r>
    </w:p>
    <w:p>
      <w:pPr>
        <w:pStyle w:val="BodyText"/>
      </w:pPr>
      <w:r>
        <w:t xml:space="preserve">Finally, I want to emphasize my personal connection to the values that Tanzania Dar es Salaam embodies. The city’s dedication to overcoming adversity while maintaining its cultural heritage resonates deeply with my own philosophy of healthcare as a human-centered endeavor. I am excited about the opportunity to contribute to a medical landscape that is both challenging and rewarding, where every radiological image has the potential to change lives.</w:t>
      </w:r>
    </w:p>
    <w:p>
      <w:pPr>
        <w:pStyle w:val="BodyText"/>
      </w:pPr>
      <w:r>
        <w:t xml:space="preserve">Thank you for considering my application. I would be honored to bring my expertise in radiology, combined with my passion for serving communities like Tanzania Dar es Salaam, to your institution. I am available at [your phone number] or [your email address] for any further discussions and would welcome the chance to meet in person or virtually to explore how we can collaborate. I look forward to the possibility of contributing to the continued success of your team and the healthcare journey of this remarka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1:27:12Z</dcterms:created>
  <dcterms:modified xsi:type="dcterms:W3CDTF">2026-07-23T21:27:12Z</dcterms:modified>
</cp:coreProperties>
</file>

<file path=docProps/custom.xml><?xml version="1.0" encoding="utf-8"?>
<Properties xmlns="http://schemas.openxmlformats.org/officeDocument/2006/custom-properties" xmlns:vt="http://schemas.openxmlformats.org/officeDocument/2006/docPropsVTypes"/>
</file>